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7484"/>
      </w:tblGrid>
      <w:tr w:rsidR="00DD7DC0" w14:paraId="09FDE4BE" w14:textId="77777777" w:rsidTr="00DD7DC0">
        <w:trPr>
          <w:trHeight w:val="1191"/>
        </w:trPr>
        <w:tc>
          <w:tcPr>
            <w:tcW w:w="2972" w:type="dxa"/>
            <w:vAlign w:val="center"/>
          </w:tcPr>
          <w:p w14:paraId="487B01D3" w14:textId="77777777" w:rsidR="00DD7DC0" w:rsidRPr="00DD7DC0" w:rsidRDefault="00DD7DC0" w:rsidP="00DD7DC0">
            <w:pPr>
              <w:rPr>
                <w:sz w:val="28"/>
              </w:rPr>
            </w:pPr>
            <w:r w:rsidRPr="00DD7DC0">
              <w:rPr>
                <w:sz w:val="28"/>
              </w:rPr>
              <w:t>Where does snow begin?</w:t>
            </w:r>
          </w:p>
        </w:tc>
        <w:tc>
          <w:tcPr>
            <w:tcW w:w="7484" w:type="dxa"/>
            <w:vAlign w:val="center"/>
          </w:tcPr>
          <w:p w14:paraId="3201CC0D" w14:textId="77777777" w:rsidR="00DD7DC0" w:rsidRDefault="00DD7DC0" w:rsidP="00DD7DC0"/>
        </w:tc>
      </w:tr>
      <w:tr w:rsidR="00DD7DC0" w14:paraId="2C4F4C39" w14:textId="77777777" w:rsidTr="00DD7DC0">
        <w:trPr>
          <w:trHeight w:val="1191"/>
        </w:trPr>
        <w:tc>
          <w:tcPr>
            <w:tcW w:w="2972" w:type="dxa"/>
            <w:vAlign w:val="center"/>
          </w:tcPr>
          <w:p w14:paraId="6C3D1494" w14:textId="77777777" w:rsidR="00DD7DC0" w:rsidRPr="00DD7DC0" w:rsidRDefault="00DD7DC0" w:rsidP="00DD7DC0">
            <w:pPr>
              <w:rPr>
                <w:sz w:val="28"/>
              </w:rPr>
            </w:pPr>
            <w:r w:rsidRPr="00DD7DC0">
              <w:rPr>
                <w:sz w:val="28"/>
              </w:rPr>
              <w:t>What are clouds made of?</w:t>
            </w:r>
          </w:p>
        </w:tc>
        <w:tc>
          <w:tcPr>
            <w:tcW w:w="7484" w:type="dxa"/>
            <w:vAlign w:val="center"/>
          </w:tcPr>
          <w:p w14:paraId="7E4B5D82" w14:textId="77777777" w:rsidR="00DD7DC0" w:rsidRDefault="00DD7DC0" w:rsidP="00DD7DC0"/>
        </w:tc>
      </w:tr>
      <w:tr w:rsidR="00DD7DC0" w14:paraId="752080E0" w14:textId="77777777" w:rsidTr="00DD7DC0">
        <w:trPr>
          <w:trHeight w:val="1191"/>
        </w:trPr>
        <w:tc>
          <w:tcPr>
            <w:tcW w:w="2972" w:type="dxa"/>
            <w:vAlign w:val="center"/>
          </w:tcPr>
          <w:p w14:paraId="792BF441" w14:textId="77777777" w:rsidR="00DD7DC0" w:rsidRPr="00DD7DC0" w:rsidRDefault="00DD7DC0" w:rsidP="00DD7DC0">
            <w:pPr>
              <w:rPr>
                <w:sz w:val="28"/>
              </w:rPr>
            </w:pPr>
            <w:r w:rsidRPr="00DD7DC0">
              <w:rPr>
                <w:sz w:val="28"/>
              </w:rPr>
              <w:t>Why do water droplets fall from the sky?</w:t>
            </w:r>
          </w:p>
        </w:tc>
        <w:tc>
          <w:tcPr>
            <w:tcW w:w="7484" w:type="dxa"/>
            <w:vAlign w:val="center"/>
          </w:tcPr>
          <w:p w14:paraId="264661BE" w14:textId="77777777" w:rsidR="00DD7DC0" w:rsidRDefault="00DD7DC0" w:rsidP="00DD7DC0"/>
        </w:tc>
      </w:tr>
      <w:tr w:rsidR="00DD7DC0" w14:paraId="6BC2CA2D" w14:textId="77777777" w:rsidTr="00DD7DC0">
        <w:trPr>
          <w:trHeight w:val="1191"/>
        </w:trPr>
        <w:tc>
          <w:tcPr>
            <w:tcW w:w="2972" w:type="dxa"/>
            <w:vAlign w:val="center"/>
          </w:tcPr>
          <w:p w14:paraId="7AFCFCD2" w14:textId="77777777" w:rsidR="00DD7DC0" w:rsidRPr="00DD7DC0" w:rsidRDefault="00DD7DC0" w:rsidP="00DD7DC0">
            <w:pPr>
              <w:rPr>
                <w:sz w:val="28"/>
              </w:rPr>
            </w:pPr>
            <w:r w:rsidRPr="00DD7DC0">
              <w:rPr>
                <w:sz w:val="28"/>
              </w:rPr>
              <w:t>What kinds of precipitation do you know?</w:t>
            </w:r>
          </w:p>
        </w:tc>
        <w:tc>
          <w:tcPr>
            <w:tcW w:w="7484" w:type="dxa"/>
            <w:vAlign w:val="center"/>
          </w:tcPr>
          <w:p w14:paraId="567BF069" w14:textId="77777777" w:rsidR="00DD7DC0" w:rsidRDefault="00DD7DC0" w:rsidP="00DD7DC0"/>
        </w:tc>
      </w:tr>
      <w:tr w:rsidR="00DD7DC0" w14:paraId="5313449E" w14:textId="77777777" w:rsidTr="00DD7DC0">
        <w:trPr>
          <w:trHeight w:val="1191"/>
        </w:trPr>
        <w:tc>
          <w:tcPr>
            <w:tcW w:w="2972" w:type="dxa"/>
            <w:vAlign w:val="center"/>
          </w:tcPr>
          <w:p w14:paraId="2AD31EFA" w14:textId="77777777" w:rsidR="00DD7DC0" w:rsidRPr="00DD7DC0" w:rsidRDefault="00DD7DC0" w:rsidP="00DD7DC0">
            <w:pPr>
              <w:rPr>
                <w:sz w:val="28"/>
              </w:rPr>
            </w:pPr>
            <w:r w:rsidRPr="00DD7DC0">
              <w:rPr>
                <w:sz w:val="28"/>
              </w:rPr>
              <w:t>When does snow happen?</w:t>
            </w:r>
          </w:p>
        </w:tc>
        <w:tc>
          <w:tcPr>
            <w:tcW w:w="7484" w:type="dxa"/>
            <w:vAlign w:val="center"/>
          </w:tcPr>
          <w:p w14:paraId="005835C4" w14:textId="77777777" w:rsidR="00DD7DC0" w:rsidRDefault="00DD7DC0" w:rsidP="00DD7DC0"/>
        </w:tc>
      </w:tr>
      <w:tr w:rsidR="00DD7DC0" w14:paraId="1A94BC6A" w14:textId="77777777" w:rsidTr="00DD7DC0">
        <w:trPr>
          <w:trHeight w:val="1191"/>
        </w:trPr>
        <w:tc>
          <w:tcPr>
            <w:tcW w:w="2972" w:type="dxa"/>
            <w:vAlign w:val="center"/>
          </w:tcPr>
          <w:p w14:paraId="253C45E1" w14:textId="77777777" w:rsidR="00DD7DC0" w:rsidRPr="00DD7DC0" w:rsidRDefault="00DD7DC0" w:rsidP="00DD7DC0">
            <w:pPr>
              <w:rPr>
                <w:sz w:val="28"/>
              </w:rPr>
            </w:pPr>
            <w:r w:rsidRPr="00DD7DC0">
              <w:rPr>
                <w:sz w:val="28"/>
              </w:rPr>
              <w:t>What does a snowflake contain?</w:t>
            </w:r>
          </w:p>
        </w:tc>
        <w:tc>
          <w:tcPr>
            <w:tcW w:w="7484" w:type="dxa"/>
            <w:vAlign w:val="center"/>
          </w:tcPr>
          <w:p w14:paraId="1451A0DB" w14:textId="77777777" w:rsidR="00DD7DC0" w:rsidRDefault="00DD7DC0" w:rsidP="00DD7DC0"/>
        </w:tc>
      </w:tr>
    </w:tbl>
    <w:p w14:paraId="570CF397" w14:textId="77777777" w:rsidR="00DD7DC0" w:rsidRDefault="00DD7DC0"/>
    <w:p w14:paraId="26E9D3D4" w14:textId="77777777" w:rsidR="00DD7DC0" w:rsidRDefault="00DD7DC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7484"/>
      </w:tblGrid>
      <w:tr w:rsidR="00DD7DC0" w14:paraId="53EAE538" w14:textId="77777777" w:rsidTr="00DD7DC0">
        <w:trPr>
          <w:trHeight w:val="1191"/>
        </w:trPr>
        <w:tc>
          <w:tcPr>
            <w:tcW w:w="2972" w:type="dxa"/>
            <w:vAlign w:val="center"/>
          </w:tcPr>
          <w:p w14:paraId="73703C09" w14:textId="77777777" w:rsidR="00DD7DC0" w:rsidRPr="00DD7DC0" w:rsidRDefault="00DD7DC0" w:rsidP="003F6E2F">
            <w:pPr>
              <w:rPr>
                <w:sz w:val="28"/>
              </w:rPr>
            </w:pPr>
            <w:r w:rsidRPr="00DD7DC0">
              <w:rPr>
                <w:sz w:val="28"/>
              </w:rPr>
              <w:t>Where does snow begin?</w:t>
            </w:r>
          </w:p>
        </w:tc>
        <w:tc>
          <w:tcPr>
            <w:tcW w:w="7484" w:type="dxa"/>
            <w:vAlign w:val="center"/>
          </w:tcPr>
          <w:p w14:paraId="33BC252C" w14:textId="77777777" w:rsidR="00DD7DC0" w:rsidRDefault="00DD7DC0" w:rsidP="003F6E2F"/>
        </w:tc>
      </w:tr>
      <w:tr w:rsidR="00DD7DC0" w14:paraId="3C6B8849" w14:textId="77777777" w:rsidTr="00DD7DC0">
        <w:trPr>
          <w:trHeight w:val="1191"/>
        </w:trPr>
        <w:tc>
          <w:tcPr>
            <w:tcW w:w="2972" w:type="dxa"/>
            <w:vAlign w:val="center"/>
          </w:tcPr>
          <w:p w14:paraId="7568862F" w14:textId="77777777" w:rsidR="00DD7DC0" w:rsidRPr="00DD7DC0" w:rsidRDefault="00DD7DC0" w:rsidP="003F6E2F">
            <w:pPr>
              <w:rPr>
                <w:sz w:val="28"/>
              </w:rPr>
            </w:pPr>
            <w:r w:rsidRPr="00DD7DC0">
              <w:rPr>
                <w:sz w:val="28"/>
              </w:rPr>
              <w:t>What are clouds made of?</w:t>
            </w:r>
          </w:p>
        </w:tc>
        <w:tc>
          <w:tcPr>
            <w:tcW w:w="7484" w:type="dxa"/>
            <w:vAlign w:val="center"/>
          </w:tcPr>
          <w:p w14:paraId="45F0A80B" w14:textId="77777777" w:rsidR="00DD7DC0" w:rsidRDefault="00DD7DC0" w:rsidP="003F6E2F"/>
        </w:tc>
      </w:tr>
      <w:tr w:rsidR="00DD7DC0" w14:paraId="1791F400" w14:textId="77777777" w:rsidTr="00DD7DC0">
        <w:trPr>
          <w:trHeight w:val="1191"/>
        </w:trPr>
        <w:tc>
          <w:tcPr>
            <w:tcW w:w="2972" w:type="dxa"/>
            <w:vAlign w:val="center"/>
          </w:tcPr>
          <w:p w14:paraId="04582DA4" w14:textId="77777777" w:rsidR="00DD7DC0" w:rsidRPr="00DD7DC0" w:rsidRDefault="00DD7DC0" w:rsidP="003F6E2F">
            <w:pPr>
              <w:rPr>
                <w:sz w:val="28"/>
              </w:rPr>
            </w:pPr>
            <w:r w:rsidRPr="00DD7DC0">
              <w:rPr>
                <w:sz w:val="28"/>
              </w:rPr>
              <w:t>Why do water droplets fall from the sky?</w:t>
            </w:r>
          </w:p>
        </w:tc>
        <w:tc>
          <w:tcPr>
            <w:tcW w:w="7484" w:type="dxa"/>
            <w:vAlign w:val="center"/>
          </w:tcPr>
          <w:p w14:paraId="45DBAD3E" w14:textId="77777777" w:rsidR="00DD7DC0" w:rsidRDefault="00DD7DC0" w:rsidP="003F6E2F"/>
        </w:tc>
      </w:tr>
      <w:tr w:rsidR="00DD7DC0" w14:paraId="6D5BAD11" w14:textId="77777777" w:rsidTr="00DD7DC0">
        <w:trPr>
          <w:trHeight w:val="1191"/>
        </w:trPr>
        <w:tc>
          <w:tcPr>
            <w:tcW w:w="2972" w:type="dxa"/>
            <w:vAlign w:val="center"/>
          </w:tcPr>
          <w:p w14:paraId="554A5A9F" w14:textId="77777777" w:rsidR="00DD7DC0" w:rsidRPr="00DD7DC0" w:rsidRDefault="00DD7DC0" w:rsidP="003F6E2F">
            <w:pPr>
              <w:rPr>
                <w:sz w:val="28"/>
              </w:rPr>
            </w:pPr>
            <w:r w:rsidRPr="00DD7DC0">
              <w:rPr>
                <w:sz w:val="28"/>
              </w:rPr>
              <w:t>What kinds of precipitation do you know?</w:t>
            </w:r>
          </w:p>
        </w:tc>
        <w:tc>
          <w:tcPr>
            <w:tcW w:w="7484" w:type="dxa"/>
            <w:vAlign w:val="center"/>
          </w:tcPr>
          <w:p w14:paraId="20836F90" w14:textId="77777777" w:rsidR="00DD7DC0" w:rsidRDefault="00DD7DC0" w:rsidP="003F6E2F"/>
        </w:tc>
      </w:tr>
      <w:tr w:rsidR="00DD7DC0" w14:paraId="3B2542D6" w14:textId="77777777" w:rsidTr="00DD7DC0">
        <w:trPr>
          <w:trHeight w:val="1191"/>
        </w:trPr>
        <w:tc>
          <w:tcPr>
            <w:tcW w:w="2972" w:type="dxa"/>
            <w:vAlign w:val="center"/>
          </w:tcPr>
          <w:p w14:paraId="710B697F" w14:textId="77777777" w:rsidR="00DD7DC0" w:rsidRPr="00DD7DC0" w:rsidRDefault="00DD7DC0" w:rsidP="003F6E2F">
            <w:pPr>
              <w:rPr>
                <w:sz w:val="28"/>
              </w:rPr>
            </w:pPr>
            <w:r w:rsidRPr="00DD7DC0">
              <w:rPr>
                <w:sz w:val="28"/>
              </w:rPr>
              <w:t>When does snow happen?</w:t>
            </w:r>
          </w:p>
        </w:tc>
        <w:tc>
          <w:tcPr>
            <w:tcW w:w="7484" w:type="dxa"/>
            <w:vAlign w:val="center"/>
          </w:tcPr>
          <w:p w14:paraId="5DDB24F2" w14:textId="77777777" w:rsidR="00DD7DC0" w:rsidRDefault="00DD7DC0" w:rsidP="003F6E2F"/>
        </w:tc>
      </w:tr>
      <w:tr w:rsidR="00DD7DC0" w14:paraId="0AD06A9B" w14:textId="77777777" w:rsidTr="00DD7DC0">
        <w:trPr>
          <w:trHeight w:val="1191"/>
        </w:trPr>
        <w:tc>
          <w:tcPr>
            <w:tcW w:w="2972" w:type="dxa"/>
            <w:vAlign w:val="center"/>
          </w:tcPr>
          <w:p w14:paraId="1F81ED4D" w14:textId="77777777" w:rsidR="00DD7DC0" w:rsidRPr="00DD7DC0" w:rsidRDefault="00DD7DC0" w:rsidP="003F6E2F">
            <w:pPr>
              <w:rPr>
                <w:sz w:val="28"/>
              </w:rPr>
            </w:pPr>
            <w:r w:rsidRPr="00DD7DC0">
              <w:rPr>
                <w:sz w:val="28"/>
              </w:rPr>
              <w:t>What does a snowflake contain?</w:t>
            </w:r>
          </w:p>
        </w:tc>
        <w:tc>
          <w:tcPr>
            <w:tcW w:w="7484" w:type="dxa"/>
            <w:vAlign w:val="center"/>
          </w:tcPr>
          <w:p w14:paraId="5679697B" w14:textId="77777777" w:rsidR="00DD7DC0" w:rsidRDefault="00DD7DC0" w:rsidP="003F6E2F"/>
        </w:tc>
      </w:tr>
    </w:tbl>
    <w:p w14:paraId="78966464" w14:textId="77777777" w:rsidR="00DD7DC0" w:rsidRDefault="00DD7DC0" w:rsidP="00DD7DC0"/>
    <w:sectPr w:rsidR="00DD7DC0" w:rsidSect="00DD7DC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MTcxMLcwB7IMLJV0lIJTi4sz8/NACgxrAUcfOkYsAAAA"/>
  </w:docVars>
  <w:rsids>
    <w:rsidRoot w:val="00DD7DC0"/>
    <w:rsid w:val="0045753B"/>
    <w:rsid w:val="005235C4"/>
    <w:rsid w:val="00CC23EF"/>
    <w:rsid w:val="00DD7DC0"/>
    <w:rsid w:val="00FD3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53EDAF"/>
  <w15:docId w15:val="{FFFD59A4-D51F-4F45-B106-9F032A173B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D7D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ighland Council</Company>
  <LinksUpToDate>false</LinksUpToDate>
  <CharactersWithSpaces>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len Thompson</dc:creator>
  <cp:lastModifiedBy>Ellen Thompson</cp:lastModifiedBy>
  <cp:revision>2</cp:revision>
  <dcterms:created xsi:type="dcterms:W3CDTF">2020-12-07T20:43:00Z</dcterms:created>
  <dcterms:modified xsi:type="dcterms:W3CDTF">2020-12-07T20:43:00Z</dcterms:modified>
</cp:coreProperties>
</file>